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2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BodyText"/>
      </w:pPr>
      <w:r>
        <w:rPr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3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4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5" w:name="week-9-remote-learning-1"/>
      <w:r>
        <w:t xml:space="preserve">Week 9: Remote Learning 1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0-remote-learning-2"/>
      <w:r>
        <w:t xml:space="preserve">Week 10: Remote Learning 2</w:t>
      </w:r>
      <w:bookmarkEnd w:id="56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7" w:name="week-11-12-prototyping"/>
      <w:r>
        <w:t xml:space="preserve">Week 11 &amp; 12: Prototyping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8" w:name="week-13-14-final-run"/>
      <w:r>
        <w:t xml:space="preserve">Week 13 &amp; 14: Final Run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9" w:name="week-15-mini-unit-due"/>
      <w:r>
        <w:t xml:space="preserve">Week 15: Mini-unit due</w:t>
      </w:r>
      <w:bookmarkEnd w:id="59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60" w:name="assignments-grading"/>
      <w:r>
        <w:t xml:space="preserve">Assignments &amp; Grading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1" w:name="narrated-tutorial"/>
      <w:r>
        <w:t xml:space="preserve">Narrated Tutorial</w:t>
      </w:r>
      <w:bookmarkEnd w:id="61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2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3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6" w:name="remote-learning-report-pair"/>
      <w:r>
        <w:t xml:space="preserve">Remote Learning Report (pair)</w:t>
      </w:r>
      <w:bookmarkEnd w:id="66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7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8" w:name="mini-unit"/>
      <w:r>
        <w:t xml:space="preserve">Mini-unit</w:t>
      </w:r>
      <w:bookmarkEnd w:id="68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9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70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1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7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8" w:name="participation"/>
      <w:r>
        <w:t xml:space="preserve">Participation</w:t>
      </w:r>
      <w:bookmarkEnd w:id="78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8-24T02:54:23Z</dcterms:created>
  <dcterms:modified xsi:type="dcterms:W3CDTF">2022-08-24T0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